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48E0A40" w:rsidR="00D6351B" w:rsidRDefault="007B0546">
      <w:r>
        <w:t>DIY</w:t>
      </w:r>
      <w:r w:rsidR="006E1A4C">
        <w:t xml:space="preserve"> CoolSculpting.article.</w:t>
      </w:r>
      <w:r w:rsidR="006C157E">
        <w:t>EDELMAN.</w:t>
      </w:r>
      <w:r w:rsidR="006E1A4C">
        <w:t>ar</w:t>
      </w:r>
    </w:p>
    <w:p w14:paraId="00000002" w14:textId="0EA8A780" w:rsidR="00D6351B" w:rsidRDefault="006E1A4C">
      <w:r>
        <w:t>/</w:t>
      </w:r>
      <w:r w:rsidR="007B0546">
        <w:t>DIY</w:t>
      </w:r>
      <w:r>
        <w:t xml:space="preserve"> CoolSculpting</w:t>
      </w:r>
    </w:p>
    <w:p w14:paraId="00000003" w14:textId="513527C2" w:rsidR="00D6351B" w:rsidRDefault="006E1A4C">
      <w:r>
        <w:t xml:space="preserve">Kw: </w:t>
      </w:r>
      <w:r w:rsidR="007B0546">
        <w:t>DIY</w:t>
      </w:r>
      <w:r>
        <w:t xml:space="preserve"> </w:t>
      </w:r>
      <w:r w:rsidR="007B0546">
        <w:t>CoolSculpting</w:t>
      </w:r>
    </w:p>
    <w:p w14:paraId="00000004" w14:textId="77777777" w:rsidR="00D6351B" w:rsidRDefault="00D6351B"/>
    <w:p w14:paraId="00000005" w14:textId="4B2B692A" w:rsidR="00D6351B" w:rsidRDefault="007B0546">
      <w:r>
        <w:t>DIY</w:t>
      </w:r>
      <w:r w:rsidR="006E1A4C">
        <w:t xml:space="preserve"> COOLSCULPTING DOESN’T WORK AND IT’S RISKY</w:t>
      </w:r>
    </w:p>
    <w:p w14:paraId="00000006" w14:textId="77777777" w:rsidR="00D6351B" w:rsidRDefault="00D6351B"/>
    <w:p w14:paraId="00000007" w14:textId="2F9BF61B" w:rsidR="00D6351B" w:rsidRDefault="006E1A4C">
      <w:r>
        <w:t xml:space="preserve">META: </w:t>
      </w:r>
      <w:r w:rsidR="007B0546">
        <w:t>DIY</w:t>
      </w:r>
      <w:r>
        <w:t xml:space="preserve"> </w:t>
      </w:r>
      <w:r w:rsidR="007B0546">
        <w:t>CoolSculpting</w:t>
      </w:r>
      <w:r>
        <w:t xml:space="preserve"> is ineffective. It may freeze your skin, not your fat. Learn why freezing your</w:t>
      </w:r>
      <w:r>
        <w:t xml:space="preserve"> fat doesn’t work.</w:t>
      </w:r>
    </w:p>
    <w:p w14:paraId="00000008" w14:textId="77777777" w:rsidR="00D6351B" w:rsidRDefault="00D6351B"/>
    <w:p w14:paraId="00000009" w14:textId="1A316ED4" w:rsidR="00D6351B" w:rsidRDefault="007B0546">
      <w:r>
        <w:t>DIY</w:t>
      </w:r>
      <w:r w:rsidR="006E1A4C">
        <w:t xml:space="preserve"> COOLSCULPTING DOESN’T WORK AND IT’S RISKY</w:t>
      </w:r>
    </w:p>
    <w:p w14:paraId="0000000A" w14:textId="77777777" w:rsidR="00D6351B" w:rsidRDefault="00D6351B"/>
    <w:p w14:paraId="0000000B" w14:textId="6EEDB093" w:rsidR="00D6351B" w:rsidRDefault="007B0546">
      <w:r>
        <w:t>DIY</w:t>
      </w:r>
      <w:r w:rsidR="006E1A4C">
        <w:t xml:space="preserve"> CoolSculpting is gaining more momentum in hopes of saving on fat reduction costs</w:t>
      </w:r>
      <w:r w:rsidR="006E1A4C">
        <w:t>. Ice packs strapped next to your skin is not the answer. Attempting to reduce your</w:t>
      </w:r>
      <w:r w:rsidR="006E1A4C">
        <w:t xml:space="preserve"> fat will lead to lost effort and frustration. Fat cells need the appropriate chilling temperatures to create cryolipolysis</w:t>
      </w:r>
      <w:r w:rsidR="006E1A4C">
        <w:t xml:space="preserve"> or cold-induced cell death. Ice begins to me</w:t>
      </w:r>
      <w:r w:rsidR="006E1A4C">
        <w:t xml:space="preserve">lt once it hits room temperature. </w:t>
      </w:r>
    </w:p>
    <w:p w14:paraId="0000000C" w14:textId="77777777" w:rsidR="00D6351B" w:rsidRDefault="00D6351B"/>
    <w:p w14:paraId="0000000D" w14:textId="44B24D7B" w:rsidR="00D6351B" w:rsidRDefault="006E1A4C">
      <w:r>
        <w:t xml:space="preserve">Unregulated ice to the skin can be risky. The emergency room is only a visit away for potential blisters, burns, and frostbite. Read on to learn why a </w:t>
      </w:r>
      <w:r w:rsidR="007B0546">
        <w:t>Medspa</w:t>
      </w:r>
      <w:r>
        <w:t xml:space="preserve"> </w:t>
      </w:r>
      <w:r w:rsidR="007B0546">
        <w:t>can</w:t>
      </w:r>
      <w:r>
        <w:t xml:space="preserve"> engage in fat reduction treatments while protecting</w:t>
      </w:r>
      <w:r>
        <w:t xml:space="preserve"> the patient and their well-being.</w:t>
      </w:r>
    </w:p>
    <w:p w14:paraId="0000000E" w14:textId="77777777" w:rsidR="00D6351B" w:rsidRDefault="00D6351B"/>
    <w:p w14:paraId="0000000F" w14:textId="77777777" w:rsidR="00D6351B" w:rsidRDefault="006E1A4C">
      <w:r>
        <w:t>HOW COOLSCUPLING REDUCES FAT</w:t>
      </w:r>
    </w:p>
    <w:p w14:paraId="00000010" w14:textId="77777777" w:rsidR="00D6351B" w:rsidRDefault="00D6351B"/>
    <w:p w14:paraId="00000011" w14:textId="2D926B95" w:rsidR="00D6351B" w:rsidRDefault="006E1A4C">
      <w:r w:rsidRPr="00430F8C">
        <w:rPr>
          <w:u w:val="single"/>
        </w:rPr>
        <w:t>CoolSculpting</w:t>
      </w:r>
      <w:r>
        <w:t xml:space="preserve"> is a non-evasive treatment for the reduction of fat cells. Proper equipment is required </w:t>
      </w:r>
      <w:r>
        <w:t xml:space="preserve">to work with stubborn bulges. When subcutaneous fat cells are exposed to </w:t>
      </w:r>
      <w:r w:rsidR="007B0546">
        <w:t>cold,</w:t>
      </w:r>
      <w:r>
        <w:t xml:space="preserve"> t</w:t>
      </w:r>
      <w:r>
        <w:t xml:space="preserve">hey protect themselves by pulling away from the skin. This creates a problem. However, a specialist trained in fat reduction </w:t>
      </w:r>
      <w:r w:rsidR="007B0546">
        <w:t>can</w:t>
      </w:r>
      <w:r>
        <w:t xml:space="preserve"> fix it </w:t>
      </w:r>
      <w:r w:rsidR="007B0546">
        <w:t>using</w:t>
      </w:r>
      <w:r>
        <w:t xml:space="preserve"> a proprietary applicator. The purpose of a hand applicator is to suction up the cells and stor</w:t>
      </w:r>
      <w:r>
        <w:t xml:space="preserve">e them in the applicator for chilling. The device then blasts the fat with temperatures between </w:t>
      </w:r>
      <w:r w:rsidR="007B0546">
        <w:t>39- and 41-degrees</w:t>
      </w:r>
      <w:r>
        <w:t xml:space="preserve"> Fahrenheit. At this point, the fat cells rupture, causing no harm to the skin. The body no longer </w:t>
      </w:r>
      <w:r w:rsidR="007B0546">
        <w:t>requires</w:t>
      </w:r>
      <w:r>
        <w:t xml:space="preserve"> these fat cells and excretes the</w:t>
      </w:r>
      <w:r>
        <w:t>m via the lymph system.</w:t>
      </w:r>
    </w:p>
    <w:p w14:paraId="00000012" w14:textId="2A735F3F" w:rsidR="00D6351B" w:rsidRDefault="00D6351B"/>
    <w:p w14:paraId="2719B334" w14:textId="50F3AE29" w:rsidR="00430F8C" w:rsidRDefault="00430F8C" w:rsidP="00430F8C">
      <w:pPr>
        <w:jc w:val="right"/>
        <w:rPr>
          <w:u w:val="single"/>
        </w:rPr>
      </w:pPr>
      <w:r w:rsidRPr="00430F8C">
        <w:rPr>
          <w:u w:val="single"/>
        </w:rPr>
        <w:t>See CoolSculpting Before and After images &gt;&gt;</w:t>
      </w:r>
    </w:p>
    <w:p w14:paraId="2F6D39C1" w14:textId="77777777" w:rsidR="00430F8C" w:rsidRPr="00430F8C" w:rsidRDefault="00430F8C" w:rsidP="00430F8C">
      <w:pPr>
        <w:jc w:val="right"/>
        <w:rPr>
          <w:u w:val="single"/>
        </w:rPr>
      </w:pPr>
    </w:p>
    <w:p w14:paraId="00000013" w14:textId="77C02C23" w:rsidR="00D6351B" w:rsidRDefault="006E1A4C">
      <w:r>
        <w:t xml:space="preserve">Safety plays a </w:t>
      </w:r>
      <w:r w:rsidR="007B0546">
        <w:t>significant</w:t>
      </w:r>
      <w:r>
        <w:t xml:space="preserve"> role in Coolsculpting</w:t>
      </w:r>
      <w:r w:rsidR="007B0546">
        <w:t>,</w:t>
      </w:r>
      <w:r>
        <w:t xml:space="preserve"> which has been cleared by the FDA for fat reduction. That’s why using proper equipment is so important. Sensors in applicators come with gauges that consistently monitor the time and chillin</w:t>
      </w:r>
      <w:r>
        <w:t xml:space="preserve">g process. This also protects the patient. </w:t>
      </w:r>
      <w:r w:rsidR="007B0546">
        <w:t>DIY</w:t>
      </w:r>
      <w:r>
        <w:t xml:space="preserve"> CoolSculpting doesn’t provide the necessary equipment or protection for reducing fat. However, a </w:t>
      </w:r>
      <w:r w:rsidR="007B0546">
        <w:t>Medspa</w:t>
      </w:r>
      <w:r>
        <w:t xml:space="preserve"> will use experts and proper equipment. Devices that reduce fat and protect the patient</w:t>
      </w:r>
    </w:p>
    <w:p w14:paraId="00000014" w14:textId="77777777" w:rsidR="00D6351B" w:rsidRDefault="00D6351B"/>
    <w:p w14:paraId="00000015" w14:textId="3889CCE2" w:rsidR="00D6351B" w:rsidRDefault="007B0546">
      <w:r>
        <w:t>DIY</w:t>
      </w:r>
      <w:r w:rsidR="006E1A4C">
        <w:t xml:space="preserve"> COOLSCULTING </w:t>
      </w:r>
      <w:r w:rsidR="006E1A4C">
        <w:t>DOESN’T REDUCE FAT</w:t>
      </w:r>
    </w:p>
    <w:p w14:paraId="00000016" w14:textId="77777777" w:rsidR="00D6351B" w:rsidRDefault="00D6351B"/>
    <w:p w14:paraId="00000017" w14:textId="5CB72555" w:rsidR="00D6351B" w:rsidRDefault="006E1A4C">
      <w:r>
        <w:t xml:space="preserve">Ice packs can’t maintain consistent cooling temperatures. How effective is ice when it begins to melt at room temperatures? It’s not. Also, subcutaneous fat cells protect themselves from the </w:t>
      </w:r>
      <w:r>
        <w:lastRenderedPageBreak/>
        <w:t xml:space="preserve">cold by pulling away from the skin. </w:t>
      </w:r>
      <w:r w:rsidR="007B0546">
        <w:t>DIY</w:t>
      </w:r>
      <w:r>
        <w:t xml:space="preserve"> </w:t>
      </w:r>
      <w:r w:rsidR="007B0546">
        <w:t>CoolSculpting</w:t>
      </w:r>
      <w:r>
        <w:t xml:space="preserve"> has no way to suction these cells back to the s</w:t>
      </w:r>
      <w:r w:rsidR="007B0546">
        <w:t>urface</w:t>
      </w:r>
      <w:r>
        <w:t>. Suction is essential in the chilling process of fat reduction.</w:t>
      </w:r>
    </w:p>
    <w:p w14:paraId="00000018" w14:textId="77777777" w:rsidR="00D6351B" w:rsidRDefault="00D6351B"/>
    <w:p w14:paraId="00000019" w14:textId="069569BF" w:rsidR="00D6351B" w:rsidRDefault="007B0546">
      <w:r>
        <w:t>DIY</w:t>
      </w:r>
      <w:r w:rsidR="006E1A4C">
        <w:t xml:space="preserve"> COOLSCULPTING IS RISKY</w:t>
      </w:r>
    </w:p>
    <w:p w14:paraId="0000001A" w14:textId="77777777" w:rsidR="00D6351B" w:rsidRDefault="00D6351B"/>
    <w:p w14:paraId="0000001B" w14:textId="77777777" w:rsidR="00D6351B" w:rsidRDefault="00D6351B"/>
    <w:p w14:paraId="0000001C" w14:textId="5A2FDBF7" w:rsidR="00D6351B" w:rsidRDefault="007B0546">
      <w:r>
        <w:t>DIY</w:t>
      </w:r>
      <w:r w:rsidR="006E1A4C">
        <w:t xml:space="preserve"> risks don’t always outweigh the costs. Potential injuries can result in downtime, lost wages, and p</w:t>
      </w:r>
      <w:r w:rsidR="006E1A4C">
        <w:t>ain. Not to mention the stress it can cause. Skin injuries can be se</w:t>
      </w:r>
      <w:r>
        <w:t>vere</w:t>
      </w:r>
      <w:r w:rsidR="006E1A4C">
        <w:t xml:space="preserve"> and lead to sustaining damage. Attempting to reduce your</w:t>
      </w:r>
      <w:r w:rsidR="006E1A4C">
        <w:t xml:space="preserve"> body fat with ice doesn’t work and is risky.</w:t>
      </w:r>
    </w:p>
    <w:p w14:paraId="0000001D" w14:textId="3FC4D886" w:rsidR="00D6351B" w:rsidRDefault="00D6351B"/>
    <w:p w14:paraId="7DB35E0D" w14:textId="15EC7335" w:rsidR="00E07198" w:rsidRDefault="00E07198">
      <w:r>
        <w:t>FREEZE YOUR FAT THE RIGHT WAY</w:t>
      </w:r>
    </w:p>
    <w:p w14:paraId="0000001E" w14:textId="77777777" w:rsidR="00D6351B" w:rsidRDefault="00D6351B"/>
    <w:p w14:paraId="0000001F" w14:textId="7F93B7BE" w:rsidR="00D6351B" w:rsidRDefault="006E1A4C">
      <w:r>
        <w:t>The best way to protect your skin and create cryolipolysis</w:t>
      </w:r>
      <w:r>
        <w:t xml:space="preserve"> or cold-induced cell death is at a </w:t>
      </w:r>
      <w:r w:rsidR="00E07198">
        <w:t xml:space="preserve">reputable </w:t>
      </w:r>
      <w:r w:rsidR="007B0546">
        <w:t>Medspa</w:t>
      </w:r>
      <w:r w:rsidR="00E07198">
        <w:t xml:space="preserve">, such as the </w:t>
      </w:r>
      <w:r w:rsidR="00E07198">
        <w:rPr>
          <w:sz w:val="20"/>
          <w:szCs w:val="20"/>
        </w:rPr>
        <w:t>New England Center for Body Sculpting</w:t>
      </w:r>
      <w:r w:rsidR="00E07198">
        <w:rPr>
          <w:sz w:val="20"/>
          <w:szCs w:val="20"/>
        </w:rPr>
        <w:t>.</w:t>
      </w:r>
      <w:r>
        <w:t xml:space="preserve"> </w:t>
      </w:r>
      <w:r w:rsidR="00E07198">
        <w:t>Th</w:t>
      </w:r>
      <w:r>
        <w:t xml:space="preserve">ere you will receive professional care by </w:t>
      </w:r>
      <w:r w:rsidR="00E07198">
        <w:t>experienced physician, Dr. Julia Edelman. Save</w:t>
      </w:r>
      <w:r>
        <w:t xml:space="preserve"> 25% off</w:t>
      </w:r>
      <w:r w:rsidR="00E07198">
        <w:t xml:space="preserve"> </w:t>
      </w:r>
      <w:bookmarkStart w:id="0" w:name="_GoBack"/>
      <w:r w:rsidR="00E07198" w:rsidRPr="006E1A4C">
        <w:rPr>
          <w:u w:val="single"/>
        </w:rPr>
        <w:t>CoolSculpting cost</w:t>
      </w:r>
      <w:bookmarkEnd w:id="0"/>
      <w:r w:rsidR="00E07198">
        <w:t xml:space="preserve"> when you schedule a free </w:t>
      </w:r>
      <w:r w:rsidR="007B0546">
        <w:t>consultation</w:t>
      </w:r>
      <w:r w:rsidR="00E07198">
        <w:t xml:space="preserve">. Contact the </w:t>
      </w:r>
      <w:r w:rsidR="00E07198">
        <w:rPr>
          <w:sz w:val="20"/>
          <w:szCs w:val="20"/>
        </w:rPr>
        <w:t>New England Center for Body Sculpting</w:t>
      </w:r>
      <w:r w:rsidR="00E07198">
        <w:t xml:space="preserve"> by</w:t>
      </w:r>
      <w:r>
        <w:t xml:space="preserve"> filling out the</w:t>
      </w:r>
      <w:r w:rsidR="00E07198">
        <w:t xml:space="preserve"> online</w:t>
      </w:r>
      <w:r>
        <w:t xml:space="preserve"> form below or calling</w:t>
      </w:r>
      <w:r w:rsidR="00E07198">
        <w:t xml:space="preserve"> </w:t>
      </w:r>
      <w:r w:rsidR="00E07198">
        <w:rPr>
          <w:sz w:val="20"/>
          <w:szCs w:val="20"/>
        </w:rPr>
        <w:t>(508) 947-0800</w:t>
      </w:r>
      <w:r w:rsidR="00E07198">
        <w:rPr>
          <w:sz w:val="20"/>
          <w:szCs w:val="20"/>
        </w:rPr>
        <w:t>.</w:t>
      </w:r>
    </w:p>
    <w:sectPr w:rsidR="00D635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jKzNDQ2NjSwMDdR0lEKTi0uzszPAykwrAUAsqeCbywAAAA="/>
  </w:docVars>
  <w:rsids>
    <w:rsidRoot w:val="00D6351B"/>
    <w:rsid w:val="00430F8C"/>
    <w:rsid w:val="006C157E"/>
    <w:rsid w:val="006E1A4C"/>
    <w:rsid w:val="007B0546"/>
    <w:rsid w:val="00D6351B"/>
    <w:rsid w:val="00E07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CFB50"/>
  <w15:docId w15:val="{1227B89D-8887-4E4F-8932-CEC32467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3</cp:revision>
  <dcterms:created xsi:type="dcterms:W3CDTF">2019-12-29T19:59:00Z</dcterms:created>
  <dcterms:modified xsi:type="dcterms:W3CDTF">2019-12-29T20:03:00Z</dcterms:modified>
</cp:coreProperties>
</file>